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313B7" w14:textId="77777777" w:rsidR="0091596E" w:rsidRPr="00C32BBE" w:rsidRDefault="0091596E" w:rsidP="00766FAF">
      <w:pPr>
        <w:spacing w:after="0" w:line="480" w:lineRule="auto"/>
        <w:jc w:val="center"/>
        <w:rPr>
          <w:rFonts w:ascii="Times New Roman" w:hAnsi="Times New Roman" w:cs="Times New Roman"/>
          <w:b/>
          <w:bCs/>
          <w:sz w:val="24"/>
          <w:szCs w:val="24"/>
        </w:rPr>
      </w:pPr>
    </w:p>
    <w:p w14:paraId="0C938D68" w14:textId="77777777" w:rsidR="0091596E" w:rsidRPr="00C32BBE" w:rsidRDefault="0091596E" w:rsidP="00766FAF">
      <w:pPr>
        <w:spacing w:after="0" w:line="480" w:lineRule="auto"/>
        <w:jc w:val="center"/>
        <w:rPr>
          <w:rFonts w:ascii="Times New Roman" w:hAnsi="Times New Roman" w:cs="Times New Roman"/>
          <w:b/>
          <w:bCs/>
          <w:sz w:val="24"/>
          <w:szCs w:val="24"/>
        </w:rPr>
      </w:pPr>
    </w:p>
    <w:p w14:paraId="2C4ACB70" w14:textId="77777777" w:rsidR="0091596E" w:rsidRPr="00C32BBE" w:rsidRDefault="0091596E" w:rsidP="00766FAF">
      <w:pPr>
        <w:spacing w:after="0" w:line="480" w:lineRule="auto"/>
        <w:jc w:val="center"/>
        <w:rPr>
          <w:rFonts w:ascii="Times New Roman" w:hAnsi="Times New Roman" w:cs="Times New Roman"/>
          <w:b/>
          <w:bCs/>
          <w:sz w:val="24"/>
          <w:szCs w:val="24"/>
        </w:rPr>
      </w:pPr>
    </w:p>
    <w:p w14:paraId="4A1C9EDB" w14:textId="1AB3449A" w:rsidR="00A1635E" w:rsidRPr="00C32BBE" w:rsidRDefault="005825F3" w:rsidP="007C39D8">
      <w:pPr>
        <w:pStyle w:val="Heading3"/>
        <w:shd w:val="clear" w:color="auto" w:fill="FFFFFF"/>
        <w:spacing w:before="0" w:beforeAutospacing="0" w:after="0" w:afterAutospacing="0"/>
        <w:jc w:val="center"/>
        <w:divId w:val="2086100514"/>
        <w:rPr>
          <w:rFonts w:ascii="Tahoma" w:hAnsi="Tahoma" w:cs="Tahoma"/>
          <w:b w:val="0"/>
          <w:bCs w:val="0"/>
          <w:color w:val="344750"/>
          <w:sz w:val="30"/>
          <w:szCs w:val="30"/>
        </w:rPr>
      </w:pPr>
      <w:r>
        <w:rPr>
          <w:sz w:val="24"/>
          <w:szCs w:val="24"/>
        </w:rPr>
        <w:t xml:space="preserve">What is Happiness? </w:t>
      </w:r>
      <w:r w:rsidR="00F06AFC">
        <w:rPr>
          <w:sz w:val="24"/>
          <w:szCs w:val="24"/>
        </w:rPr>
        <w:t xml:space="preserve"> </w:t>
      </w:r>
      <w:r w:rsidR="004B1EA6">
        <w:rPr>
          <w:sz w:val="24"/>
          <w:szCs w:val="24"/>
        </w:rPr>
        <w:t xml:space="preserve"> </w:t>
      </w:r>
      <w:r w:rsidR="004F43BE">
        <w:rPr>
          <w:sz w:val="24"/>
          <w:szCs w:val="24"/>
        </w:rPr>
        <w:t xml:space="preserve"> </w:t>
      </w:r>
      <w:r w:rsidR="005A3063">
        <w:rPr>
          <w:sz w:val="24"/>
          <w:szCs w:val="24"/>
        </w:rPr>
        <w:t xml:space="preserve"> </w:t>
      </w:r>
    </w:p>
    <w:p w14:paraId="4B8D23D8" w14:textId="47070D34" w:rsidR="00257405" w:rsidRPr="00C32BBE" w:rsidRDefault="00257405" w:rsidP="00257405">
      <w:pPr>
        <w:pStyle w:val="Title"/>
        <w:ind w:firstLine="0"/>
        <w:rPr>
          <w:rFonts w:ascii="Times New Roman" w:hAnsi="Times New Roman" w:cs="Times New Roman"/>
          <w:sz w:val="24"/>
          <w:szCs w:val="24"/>
        </w:rPr>
      </w:pPr>
    </w:p>
    <w:p w14:paraId="00A4E379" w14:textId="77777777" w:rsidR="00257405" w:rsidRPr="00C32BBE" w:rsidRDefault="00257405" w:rsidP="00257405">
      <w:pPr>
        <w:rPr>
          <w:rFonts w:ascii="Times New Roman" w:hAnsi="Times New Roman" w:cs="Times New Roman"/>
          <w:sz w:val="24"/>
          <w:szCs w:val="24"/>
        </w:rPr>
      </w:pPr>
    </w:p>
    <w:p w14:paraId="3E452D7E" w14:textId="77777777" w:rsidR="00257405" w:rsidRPr="00C32BBE" w:rsidRDefault="00257405" w:rsidP="00257405">
      <w:pPr>
        <w:rPr>
          <w:rFonts w:ascii="Times New Roman" w:hAnsi="Times New Roman" w:cs="Times New Roman"/>
          <w:sz w:val="24"/>
          <w:szCs w:val="24"/>
        </w:rPr>
      </w:pPr>
    </w:p>
    <w:p w14:paraId="50B74FCE" w14:textId="77777777" w:rsidR="00257405" w:rsidRPr="00C32BBE" w:rsidRDefault="00257405" w:rsidP="00257405">
      <w:pPr>
        <w:jc w:val="center"/>
        <w:rPr>
          <w:rFonts w:ascii="Times New Roman" w:hAnsi="Times New Roman" w:cs="Times New Roman"/>
          <w:sz w:val="24"/>
          <w:szCs w:val="24"/>
        </w:rPr>
      </w:pPr>
      <w:r w:rsidRPr="00C32BBE">
        <w:rPr>
          <w:rFonts w:ascii="Times New Roman" w:hAnsi="Times New Roman" w:cs="Times New Roman"/>
          <w:sz w:val="24"/>
          <w:szCs w:val="24"/>
        </w:rPr>
        <w:t xml:space="preserve">Name </w:t>
      </w:r>
    </w:p>
    <w:p w14:paraId="237D6A2E" w14:textId="77777777" w:rsidR="00257405" w:rsidRPr="00C32BBE" w:rsidRDefault="00257405" w:rsidP="00257405">
      <w:pPr>
        <w:jc w:val="center"/>
        <w:rPr>
          <w:rFonts w:ascii="Times New Roman" w:hAnsi="Times New Roman" w:cs="Times New Roman"/>
          <w:sz w:val="24"/>
          <w:szCs w:val="24"/>
        </w:rPr>
      </w:pPr>
      <w:r w:rsidRPr="00C32BBE">
        <w:rPr>
          <w:rFonts w:ascii="Times New Roman" w:hAnsi="Times New Roman" w:cs="Times New Roman"/>
          <w:sz w:val="24"/>
          <w:szCs w:val="24"/>
        </w:rPr>
        <w:t>Department, Institution</w:t>
      </w:r>
    </w:p>
    <w:p w14:paraId="1D5F2B93" w14:textId="77777777" w:rsidR="00257405" w:rsidRPr="00C32BBE" w:rsidRDefault="00257405" w:rsidP="00257405">
      <w:pPr>
        <w:jc w:val="center"/>
        <w:rPr>
          <w:rFonts w:ascii="Times New Roman" w:hAnsi="Times New Roman" w:cs="Times New Roman"/>
          <w:sz w:val="24"/>
          <w:szCs w:val="24"/>
        </w:rPr>
      </w:pPr>
      <w:r w:rsidRPr="00C32BBE">
        <w:rPr>
          <w:rFonts w:ascii="Times New Roman" w:hAnsi="Times New Roman" w:cs="Times New Roman"/>
          <w:sz w:val="24"/>
          <w:szCs w:val="24"/>
        </w:rPr>
        <w:t>Course</w:t>
      </w:r>
    </w:p>
    <w:p w14:paraId="6717571B" w14:textId="77777777" w:rsidR="00257405" w:rsidRPr="00C32BBE" w:rsidRDefault="00257405" w:rsidP="00257405">
      <w:pPr>
        <w:jc w:val="center"/>
        <w:rPr>
          <w:rFonts w:ascii="Times New Roman" w:hAnsi="Times New Roman" w:cs="Times New Roman"/>
          <w:sz w:val="24"/>
          <w:szCs w:val="24"/>
        </w:rPr>
      </w:pPr>
      <w:r w:rsidRPr="00C32BBE">
        <w:rPr>
          <w:rFonts w:ascii="Times New Roman" w:hAnsi="Times New Roman" w:cs="Times New Roman"/>
          <w:sz w:val="24"/>
          <w:szCs w:val="24"/>
        </w:rPr>
        <w:t>Professor</w:t>
      </w:r>
    </w:p>
    <w:p w14:paraId="05758333" w14:textId="77777777" w:rsidR="00257405" w:rsidRPr="00C32BBE" w:rsidRDefault="00257405" w:rsidP="00257405">
      <w:pPr>
        <w:jc w:val="center"/>
        <w:rPr>
          <w:rFonts w:ascii="Times New Roman" w:hAnsi="Times New Roman" w:cs="Times New Roman"/>
          <w:sz w:val="24"/>
          <w:szCs w:val="24"/>
        </w:rPr>
      </w:pPr>
      <w:r w:rsidRPr="00C32BBE">
        <w:rPr>
          <w:rFonts w:ascii="Times New Roman" w:hAnsi="Times New Roman" w:cs="Times New Roman"/>
          <w:sz w:val="24"/>
          <w:szCs w:val="24"/>
        </w:rPr>
        <w:t xml:space="preserve">Date </w:t>
      </w:r>
    </w:p>
    <w:p w14:paraId="0836ED95" w14:textId="77777777" w:rsidR="00257405" w:rsidRPr="00C32BBE" w:rsidRDefault="00257405" w:rsidP="00257405">
      <w:pPr>
        <w:rPr>
          <w:rFonts w:ascii="Times New Roman" w:hAnsi="Times New Roman" w:cs="Times New Roman"/>
          <w:sz w:val="24"/>
          <w:szCs w:val="24"/>
        </w:rPr>
      </w:pPr>
      <w:r w:rsidRPr="00C32BBE">
        <w:rPr>
          <w:rFonts w:ascii="Times New Roman" w:hAnsi="Times New Roman" w:cs="Times New Roman"/>
          <w:sz w:val="24"/>
          <w:szCs w:val="24"/>
        </w:rPr>
        <w:br w:type="page"/>
      </w:r>
    </w:p>
    <w:p w14:paraId="11E66A4A" w14:textId="702282A6" w:rsidR="00257405" w:rsidRPr="00C32BBE" w:rsidRDefault="007D550A" w:rsidP="00257405">
      <w:pPr>
        <w:pStyle w:val="Title"/>
        <w:ind w:firstLine="0"/>
        <w:rPr>
          <w:rFonts w:ascii="Times New Roman" w:hAnsi="Times New Roman" w:cs="Times New Roman"/>
          <w:sz w:val="24"/>
          <w:szCs w:val="24"/>
        </w:rPr>
      </w:pPr>
      <w:r>
        <w:rPr>
          <w:rFonts w:ascii="Times New Roman" w:hAnsi="Times New Roman" w:cs="Times New Roman"/>
          <w:sz w:val="24"/>
          <w:szCs w:val="24"/>
        </w:rPr>
        <w:lastRenderedPageBreak/>
        <w:t>Wh</w:t>
      </w:r>
      <w:r w:rsidR="00037FF9">
        <w:rPr>
          <w:rFonts w:ascii="Times New Roman" w:hAnsi="Times New Roman" w:cs="Times New Roman"/>
          <w:sz w:val="24"/>
          <w:szCs w:val="24"/>
        </w:rPr>
        <w:t>at i</w:t>
      </w:r>
      <w:r w:rsidR="005825F3">
        <w:rPr>
          <w:rFonts w:ascii="Times New Roman" w:hAnsi="Times New Roman" w:cs="Times New Roman"/>
          <w:sz w:val="24"/>
          <w:szCs w:val="24"/>
        </w:rPr>
        <w:t xml:space="preserve">s Happiness? </w:t>
      </w:r>
      <w:r w:rsidR="00F06AFC">
        <w:rPr>
          <w:rFonts w:ascii="Times New Roman" w:hAnsi="Times New Roman" w:cs="Times New Roman"/>
          <w:sz w:val="24"/>
          <w:szCs w:val="24"/>
        </w:rPr>
        <w:t xml:space="preserve"> </w:t>
      </w:r>
      <w:r w:rsidR="004B1EA6">
        <w:rPr>
          <w:rFonts w:ascii="Times New Roman" w:hAnsi="Times New Roman" w:cs="Times New Roman"/>
          <w:sz w:val="24"/>
          <w:szCs w:val="24"/>
        </w:rPr>
        <w:t xml:space="preserve"> </w:t>
      </w:r>
      <w:r w:rsidR="004F43BE">
        <w:rPr>
          <w:rFonts w:ascii="Times New Roman" w:hAnsi="Times New Roman" w:cs="Times New Roman"/>
          <w:sz w:val="24"/>
          <w:szCs w:val="24"/>
        </w:rPr>
        <w:t xml:space="preserve"> </w:t>
      </w:r>
      <w:r w:rsidR="00213FDA">
        <w:rPr>
          <w:rFonts w:ascii="Times New Roman" w:hAnsi="Times New Roman" w:cs="Times New Roman"/>
          <w:sz w:val="24"/>
          <w:szCs w:val="24"/>
        </w:rPr>
        <w:t xml:space="preserve"> </w:t>
      </w:r>
    </w:p>
    <w:p w14:paraId="4BFDAA5E" w14:textId="77777777" w:rsidR="005825F3" w:rsidRPr="005825F3" w:rsidRDefault="005825F3" w:rsidP="005825F3">
      <w:pPr>
        <w:spacing w:line="480" w:lineRule="auto"/>
        <w:ind w:firstLine="720"/>
        <w:rPr>
          <w:rFonts w:ascii="Times New Roman" w:hAnsi="Times New Roman" w:cs="Times New Roman"/>
          <w:sz w:val="24"/>
          <w:szCs w:val="24"/>
        </w:rPr>
      </w:pPr>
      <w:r w:rsidRPr="005825F3">
        <w:rPr>
          <w:rFonts w:ascii="Times New Roman" w:hAnsi="Times New Roman" w:cs="Times New Roman"/>
          <w:sz w:val="24"/>
          <w:szCs w:val="24"/>
        </w:rPr>
        <w:t xml:space="preserve">Happiness is a complex and subjective emotional state often characterized by feelings of joy, contentment, and well-being. It is an individual yet multifaceted concept that can be derived from varied sources like personal growth, development, relationships, and simple pleasures. It varies from one person to another and is often influenced by a range of factors such as personal experiences, values, and life circumstances. </w:t>
      </w:r>
    </w:p>
    <w:p w14:paraId="5D7DA34D" w14:textId="77777777" w:rsidR="005825F3" w:rsidRPr="005825F3" w:rsidRDefault="005825F3" w:rsidP="005825F3">
      <w:pPr>
        <w:spacing w:line="480" w:lineRule="auto"/>
        <w:ind w:firstLine="720"/>
        <w:rPr>
          <w:rFonts w:ascii="Times New Roman" w:hAnsi="Times New Roman" w:cs="Times New Roman"/>
          <w:sz w:val="24"/>
          <w:szCs w:val="24"/>
        </w:rPr>
      </w:pPr>
      <w:r w:rsidRPr="005825F3">
        <w:rPr>
          <w:rFonts w:ascii="Times New Roman" w:hAnsi="Times New Roman" w:cs="Times New Roman"/>
          <w:sz w:val="24"/>
          <w:szCs w:val="24"/>
        </w:rPr>
        <w:t xml:space="preserve">Emotional well-being is one of the perspectives from which happiness can be properly understood. At its core, it promotes positive emotions such as contentment and love. In this state, one manages to experience as few bad feelings like sadness and anger as possible. Emotional well-being enables an individual to manage negative emotions by focusing on positive ones in challenging situations (Melkonian, 2021). One of the foundations of emotional stability is resilience which impacts how one faces difficulties, thus boosting their mental health and general happiness. </w:t>
      </w:r>
    </w:p>
    <w:p w14:paraId="37EEA1EE" w14:textId="39C6ACD9" w:rsidR="005825F3" w:rsidRPr="005825F3" w:rsidRDefault="005825F3" w:rsidP="005825F3">
      <w:pPr>
        <w:spacing w:line="480" w:lineRule="auto"/>
        <w:ind w:firstLine="720"/>
        <w:rPr>
          <w:rFonts w:ascii="Times New Roman" w:hAnsi="Times New Roman" w:cs="Times New Roman"/>
          <w:sz w:val="24"/>
          <w:szCs w:val="24"/>
        </w:rPr>
      </w:pPr>
      <w:r w:rsidRPr="005825F3">
        <w:rPr>
          <w:rFonts w:ascii="Times New Roman" w:hAnsi="Times New Roman" w:cs="Times New Roman"/>
          <w:sz w:val="24"/>
          <w:szCs w:val="24"/>
        </w:rPr>
        <w:t xml:space="preserve">Happiness is also recognizable through overall life satisfaction. When an individual considers their life as meaningful and fulfilling, it brings about a sense of achievement which is an aspect of happiness. That depends on individual preferences and cultural norms. While some people will find their happiness in career prosperity, others will seek for it in relationships. Life satisfaction </w:t>
      </w:r>
      <w:r w:rsidR="00FB0CD1">
        <w:rPr>
          <w:rFonts w:ascii="Times New Roman" w:hAnsi="Times New Roman" w:cs="Times New Roman"/>
          <w:sz w:val="24"/>
          <w:szCs w:val="24"/>
        </w:rPr>
        <w:t>reduces the</w:t>
      </w:r>
      <w:r w:rsidRPr="005825F3">
        <w:rPr>
          <w:rFonts w:ascii="Times New Roman" w:hAnsi="Times New Roman" w:cs="Times New Roman"/>
          <w:sz w:val="24"/>
          <w:szCs w:val="24"/>
        </w:rPr>
        <w:t xml:space="preserve"> risk of depression by 46%, thus improving </w:t>
      </w:r>
      <w:r w:rsidR="00037FF9">
        <w:rPr>
          <w:rFonts w:ascii="Times New Roman" w:hAnsi="Times New Roman" w:cs="Times New Roman"/>
          <w:sz w:val="24"/>
          <w:szCs w:val="24"/>
        </w:rPr>
        <w:t>gladness (Healey, 2008)</w:t>
      </w:r>
      <w:r w:rsidRPr="005825F3">
        <w:rPr>
          <w:rFonts w:ascii="Times New Roman" w:hAnsi="Times New Roman" w:cs="Times New Roman"/>
          <w:sz w:val="24"/>
          <w:szCs w:val="24"/>
        </w:rPr>
        <w:t xml:space="preserve">. It is more than just momentary contentment since it is the evaluation of one's life as a whole. </w:t>
      </w:r>
    </w:p>
    <w:p w14:paraId="2BE40EB5" w14:textId="7658E3AB" w:rsidR="008A2939" w:rsidRPr="00FF38B6" w:rsidRDefault="005825F3" w:rsidP="00D12148">
      <w:pPr>
        <w:spacing w:line="480" w:lineRule="auto"/>
        <w:ind w:firstLine="720"/>
        <w:contextualSpacing/>
        <w:rPr>
          <w:rFonts w:ascii="Times New Roman" w:hAnsi="Times New Roman" w:cs="Times New Roman"/>
          <w:sz w:val="24"/>
          <w:szCs w:val="24"/>
        </w:rPr>
      </w:pPr>
      <w:r w:rsidRPr="005825F3">
        <w:rPr>
          <w:rFonts w:ascii="Times New Roman" w:hAnsi="Times New Roman" w:cs="Times New Roman"/>
          <w:sz w:val="24"/>
          <w:szCs w:val="24"/>
        </w:rPr>
        <w:t xml:space="preserve">In recap, happiness is multifaceted and subjective and can be experienced through a variety of feelings such as joy, love, and </w:t>
      </w:r>
      <w:r w:rsidR="00FB0CD1">
        <w:rPr>
          <w:rFonts w:ascii="Times New Roman" w:hAnsi="Times New Roman" w:cs="Times New Roman"/>
          <w:sz w:val="24"/>
          <w:szCs w:val="24"/>
        </w:rPr>
        <w:t xml:space="preserve">a </w:t>
      </w:r>
      <w:r w:rsidRPr="005825F3">
        <w:rPr>
          <w:rFonts w:ascii="Times New Roman" w:hAnsi="Times New Roman" w:cs="Times New Roman"/>
          <w:sz w:val="24"/>
          <w:szCs w:val="24"/>
        </w:rPr>
        <w:t>sense of purpose in life. People achieve it in different ways and contexts depending on individual experiences and societal norms. It can be understood from perspectives such as emotional well-being and overall life satisfaction.</w:t>
      </w:r>
      <w:r>
        <w:rPr>
          <w:rFonts w:ascii="Times New Roman" w:hAnsi="Times New Roman" w:cs="Times New Roman"/>
          <w:sz w:val="24"/>
          <w:szCs w:val="24"/>
        </w:rPr>
        <w:t xml:space="preserve"> </w:t>
      </w:r>
      <w:r w:rsidR="008A2939" w:rsidRPr="00FF38B6">
        <w:rPr>
          <w:rFonts w:ascii="Times New Roman" w:hAnsi="Times New Roman" w:cs="Times New Roman"/>
          <w:sz w:val="24"/>
          <w:szCs w:val="24"/>
        </w:rPr>
        <w:br w:type="page"/>
      </w:r>
    </w:p>
    <w:p w14:paraId="190C4FAD" w14:textId="7355EB87" w:rsidR="00BA4CD2" w:rsidRPr="005D3BD5" w:rsidRDefault="00992698" w:rsidP="005D3BD5">
      <w:pPr>
        <w:spacing w:after="0" w:line="480" w:lineRule="auto"/>
        <w:jc w:val="center"/>
        <w:rPr>
          <w:rFonts w:ascii="Times New Roman" w:hAnsi="Times New Roman" w:cs="Times New Roman"/>
          <w:b/>
          <w:bCs/>
          <w:sz w:val="24"/>
          <w:szCs w:val="24"/>
        </w:rPr>
      </w:pPr>
      <w:r w:rsidRPr="00C32BBE">
        <w:rPr>
          <w:rFonts w:ascii="Times New Roman" w:hAnsi="Times New Roman" w:cs="Times New Roman"/>
          <w:b/>
          <w:bCs/>
          <w:sz w:val="24"/>
          <w:szCs w:val="24"/>
        </w:rPr>
        <w:lastRenderedPageBreak/>
        <w:t>References</w:t>
      </w:r>
      <w:r w:rsidR="00EE3302" w:rsidRPr="00C32BBE">
        <w:rPr>
          <w:rFonts w:ascii="Times New Roman" w:hAnsi="Times New Roman" w:cs="Times New Roman"/>
          <w:sz w:val="24"/>
          <w:szCs w:val="24"/>
        </w:rPr>
        <w:t xml:space="preserve"> </w:t>
      </w:r>
    </w:p>
    <w:p w14:paraId="3E5FFD86" w14:textId="77A5FE28" w:rsidR="006128F5" w:rsidRDefault="00E84CED" w:rsidP="007B2FCE">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Healey</w:t>
      </w:r>
      <w:r w:rsidR="006128F5" w:rsidRPr="00C32BBE">
        <w:rPr>
          <w:rFonts w:ascii="Times New Roman" w:hAnsi="Times New Roman" w:cs="Times New Roman"/>
          <w:sz w:val="24"/>
          <w:szCs w:val="24"/>
        </w:rPr>
        <w:t xml:space="preserve">, </w:t>
      </w:r>
      <w:r>
        <w:rPr>
          <w:rFonts w:ascii="Times New Roman" w:hAnsi="Times New Roman" w:cs="Times New Roman"/>
          <w:sz w:val="24"/>
          <w:szCs w:val="24"/>
        </w:rPr>
        <w:t>J</w:t>
      </w:r>
      <w:r w:rsidR="006150F2">
        <w:rPr>
          <w:rFonts w:ascii="Times New Roman" w:hAnsi="Times New Roman" w:cs="Times New Roman"/>
          <w:sz w:val="24"/>
          <w:szCs w:val="24"/>
        </w:rPr>
        <w:t>.</w:t>
      </w:r>
      <w:r w:rsidR="006128F5" w:rsidRPr="00C32BBE">
        <w:rPr>
          <w:rFonts w:ascii="Times New Roman" w:hAnsi="Times New Roman" w:cs="Times New Roman"/>
          <w:sz w:val="24"/>
          <w:szCs w:val="24"/>
        </w:rPr>
        <w:t xml:space="preserve"> (</w:t>
      </w:r>
      <w:r w:rsidR="00D64AFD">
        <w:rPr>
          <w:rFonts w:ascii="Times New Roman" w:hAnsi="Times New Roman" w:cs="Times New Roman"/>
          <w:sz w:val="24"/>
          <w:szCs w:val="24"/>
        </w:rPr>
        <w:t>20</w:t>
      </w:r>
      <w:r>
        <w:rPr>
          <w:rFonts w:ascii="Times New Roman" w:hAnsi="Times New Roman" w:cs="Times New Roman"/>
          <w:sz w:val="24"/>
          <w:szCs w:val="24"/>
        </w:rPr>
        <w:t>08</w:t>
      </w:r>
      <w:r w:rsidR="006128F5">
        <w:rPr>
          <w:rFonts w:ascii="Times New Roman" w:hAnsi="Times New Roman" w:cs="Times New Roman"/>
          <w:sz w:val="24"/>
          <w:szCs w:val="24"/>
        </w:rPr>
        <w:t>)</w:t>
      </w:r>
      <w:r w:rsidR="006128F5" w:rsidRPr="00C32BBE">
        <w:rPr>
          <w:rFonts w:ascii="Times New Roman" w:hAnsi="Times New Roman" w:cs="Times New Roman"/>
          <w:sz w:val="24"/>
          <w:szCs w:val="24"/>
        </w:rPr>
        <w:t xml:space="preserve">. </w:t>
      </w:r>
      <w:r>
        <w:rPr>
          <w:rFonts w:ascii="Times New Roman" w:hAnsi="Times New Roman" w:cs="Times New Roman"/>
          <w:i/>
          <w:iCs/>
          <w:sz w:val="24"/>
          <w:szCs w:val="24"/>
        </w:rPr>
        <w:t>Happiness</w:t>
      </w:r>
      <w:r w:rsidR="007B6672">
        <w:rPr>
          <w:rFonts w:ascii="Times New Roman" w:hAnsi="Times New Roman" w:cs="Times New Roman"/>
          <w:i/>
          <w:iCs/>
          <w:sz w:val="24"/>
          <w:szCs w:val="24"/>
        </w:rPr>
        <w:t xml:space="preserve"> and life satisfaction</w:t>
      </w:r>
      <w:r w:rsidR="00874E98">
        <w:rPr>
          <w:rFonts w:ascii="Times New Roman" w:hAnsi="Times New Roman" w:cs="Times New Roman"/>
          <w:i/>
          <w:iCs/>
          <w:sz w:val="24"/>
          <w:szCs w:val="24"/>
        </w:rPr>
        <w:t>.</w:t>
      </w:r>
      <w:r w:rsidR="00737FB0">
        <w:rPr>
          <w:rFonts w:ascii="Times New Roman" w:hAnsi="Times New Roman" w:cs="Times New Roman"/>
          <w:i/>
          <w:iCs/>
          <w:sz w:val="24"/>
          <w:szCs w:val="24"/>
        </w:rPr>
        <w:t xml:space="preserve"> </w:t>
      </w:r>
      <w:r w:rsidR="00B53686">
        <w:rPr>
          <w:rFonts w:ascii="Times New Roman" w:hAnsi="Times New Roman" w:cs="Times New Roman"/>
          <w:sz w:val="24"/>
          <w:szCs w:val="24"/>
        </w:rPr>
        <w:t xml:space="preserve">Spinney Press. </w:t>
      </w:r>
    </w:p>
    <w:p w14:paraId="0ADF6054" w14:textId="5BD6533A" w:rsidR="00005685" w:rsidRPr="00FB1668" w:rsidRDefault="003952AE" w:rsidP="007B2FCE">
      <w:pPr>
        <w:spacing w:line="480" w:lineRule="auto"/>
        <w:ind w:left="720" w:hanging="720"/>
        <w:rPr>
          <w:rFonts w:ascii="Times New Roman" w:hAnsi="Times New Roman" w:cs="Times New Roman"/>
          <w:color w:val="FF0000"/>
          <w:sz w:val="24"/>
          <w:szCs w:val="24"/>
        </w:rPr>
      </w:pPr>
      <w:r>
        <w:rPr>
          <w:rFonts w:ascii="Times New Roman" w:hAnsi="Times New Roman" w:cs="Times New Roman"/>
          <w:sz w:val="24"/>
          <w:szCs w:val="24"/>
        </w:rPr>
        <w:t>Melkonian</w:t>
      </w:r>
      <w:r w:rsidR="005D3BD5">
        <w:rPr>
          <w:rFonts w:ascii="Times New Roman" w:hAnsi="Times New Roman" w:cs="Times New Roman"/>
          <w:sz w:val="24"/>
          <w:szCs w:val="24"/>
        </w:rPr>
        <w:t xml:space="preserve">, </w:t>
      </w:r>
      <w:r>
        <w:rPr>
          <w:rFonts w:ascii="Times New Roman" w:hAnsi="Times New Roman" w:cs="Times New Roman"/>
          <w:sz w:val="24"/>
          <w:szCs w:val="24"/>
        </w:rPr>
        <w:t>L.</w:t>
      </w:r>
      <w:r w:rsidR="005D3BD5">
        <w:rPr>
          <w:rFonts w:ascii="Times New Roman" w:hAnsi="Times New Roman" w:cs="Times New Roman"/>
          <w:sz w:val="24"/>
          <w:szCs w:val="24"/>
        </w:rPr>
        <w:t xml:space="preserve"> (</w:t>
      </w:r>
      <w:r w:rsidR="008D0758">
        <w:rPr>
          <w:rFonts w:ascii="Times New Roman" w:hAnsi="Times New Roman" w:cs="Times New Roman"/>
          <w:sz w:val="24"/>
          <w:szCs w:val="24"/>
        </w:rPr>
        <w:t>11</w:t>
      </w:r>
      <w:r w:rsidR="005D3BD5">
        <w:rPr>
          <w:rFonts w:ascii="Times New Roman" w:hAnsi="Times New Roman" w:cs="Times New Roman"/>
          <w:sz w:val="24"/>
          <w:szCs w:val="24"/>
        </w:rPr>
        <w:t xml:space="preserve"> </w:t>
      </w:r>
      <w:r w:rsidR="008D0758">
        <w:rPr>
          <w:rFonts w:ascii="Times New Roman" w:hAnsi="Times New Roman" w:cs="Times New Roman"/>
          <w:sz w:val="24"/>
          <w:szCs w:val="24"/>
        </w:rPr>
        <w:t>February</w:t>
      </w:r>
      <w:r w:rsidR="005D3BD5">
        <w:rPr>
          <w:rFonts w:ascii="Times New Roman" w:hAnsi="Times New Roman" w:cs="Times New Roman"/>
          <w:sz w:val="24"/>
          <w:szCs w:val="24"/>
        </w:rPr>
        <w:t>, 20</w:t>
      </w:r>
      <w:r w:rsidR="008D0758">
        <w:rPr>
          <w:rFonts w:ascii="Times New Roman" w:hAnsi="Times New Roman" w:cs="Times New Roman"/>
          <w:sz w:val="24"/>
          <w:szCs w:val="24"/>
        </w:rPr>
        <w:t>21</w:t>
      </w:r>
      <w:r w:rsidR="005D3BD5">
        <w:rPr>
          <w:rFonts w:ascii="Times New Roman" w:hAnsi="Times New Roman" w:cs="Times New Roman"/>
          <w:sz w:val="24"/>
          <w:szCs w:val="24"/>
        </w:rPr>
        <w:t>)</w:t>
      </w:r>
      <w:r w:rsidR="00AD2CCF">
        <w:rPr>
          <w:rFonts w:ascii="Times New Roman" w:hAnsi="Times New Roman" w:cs="Times New Roman"/>
          <w:sz w:val="24"/>
          <w:szCs w:val="24"/>
        </w:rPr>
        <w:t xml:space="preserve">. </w:t>
      </w:r>
      <w:r w:rsidR="0065219A">
        <w:rPr>
          <w:rFonts w:ascii="Times New Roman" w:hAnsi="Times New Roman" w:cs="Times New Roman"/>
          <w:i/>
          <w:iCs/>
          <w:sz w:val="24"/>
          <w:szCs w:val="24"/>
        </w:rPr>
        <w:t xml:space="preserve">What is emotional well-being? </w:t>
      </w:r>
      <w:r w:rsidR="006B3B01">
        <w:rPr>
          <w:rFonts w:ascii="Times New Roman" w:hAnsi="Times New Roman" w:cs="Times New Roman"/>
          <w:i/>
          <w:iCs/>
          <w:sz w:val="24"/>
          <w:szCs w:val="24"/>
        </w:rPr>
        <w:t>8 ways to improve emotional</w:t>
      </w:r>
      <w:r w:rsidR="000F1FAA">
        <w:rPr>
          <w:rFonts w:ascii="Times New Roman" w:hAnsi="Times New Roman" w:cs="Times New Roman"/>
          <w:i/>
          <w:iCs/>
          <w:sz w:val="24"/>
          <w:szCs w:val="24"/>
        </w:rPr>
        <w:t xml:space="preserve"> resilience.</w:t>
      </w:r>
      <w:r w:rsidR="000F1FAA">
        <w:rPr>
          <w:rFonts w:ascii="Times New Roman" w:hAnsi="Times New Roman" w:cs="Times New Roman"/>
          <w:sz w:val="24"/>
          <w:szCs w:val="24"/>
        </w:rPr>
        <w:t xml:space="preserve"> BetterUp</w:t>
      </w:r>
      <w:r w:rsidR="005D3BD5">
        <w:rPr>
          <w:rFonts w:ascii="Times New Roman" w:hAnsi="Times New Roman" w:cs="Times New Roman"/>
          <w:sz w:val="24"/>
          <w:szCs w:val="24"/>
        </w:rPr>
        <w:t xml:space="preserve">. </w:t>
      </w:r>
      <w:hyperlink r:id="rId6" w:history="1">
        <w:r w:rsidR="008D0758" w:rsidRPr="008D0758">
          <w:rPr>
            <w:rStyle w:val="Hyperlink"/>
            <w:rFonts w:ascii="Times New Roman" w:hAnsi="Times New Roman" w:cs="Times New Roman"/>
          </w:rPr>
          <w:t>https://www.betterup.com/blog/what-is-emotional-well-being</w:t>
        </w:r>
      </w:hyperlink>
      <w:r w:rsidR="008D0758">
        <w:t xml:space="preserve"> </w:t>
      </w:r>
    </w:p>
    <w:p w14:paraId="29D72981" w14:textId="77777777" w:rsidR="006128F5" w:rsidRPr="00C32BBE" w:rsidRDefault="006128F5" w:rsidP="00530695">
      <w:pPr>
        <w:spacing w:after="0" w:line="480" w:lineRule="auto"/>
        <w:rPr>
          <w:rFonts w:ascii="Times New Roman" w:eastAsia="Times New Roman" w:hAnsi="Times New Roman" w:cs="Times New Roman"/>
          <w:color w:val="0000FF"/>
          <w:sz w:val="24"/>
          <w:szCs w:val="24"/>
        </w:rPr>
      </w:pPr>
    </w:p>
    <w:p w14:paraId="267FF818" w14:textId="77777777" w:rsidR="007C071B" w:rsidRPr="00C32BBE" w:rsidRDefault="007C071B" w:rsidP="00766FAF">
      <w:pPr>
        <w:spacing w:line="480" w:lineRule="auto"/>
        <w:rPr>
          <w:rFonts w:ascii="Times New Roman" w:hAnsi="Times New Roman" w:cs="Times New Roman"/>
          <w:sz w:val="24"/>
          <w:szCs w:val="24"/>
        </w:rPr>
      </w:pPr>
    </w:p>
    <w:sectPr w:rsidR="007C071B" w:rsidRPr="00C32BB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1A9A7" w14:textId="77777777" w:rsidR="007C2E21" w:rsidRDefault="007C2E21" w:rsidP="006E1154">
      <w:pPr>
        <w:spacing w:after="0" w:line="240" w:lineRule="auto"/>
      </w:pPr>
      <w:r>
        <w:separator/>
      </w:r>
    </w:p>
  </w:endnote>
  <w:endnote w:type="continuationSeparator" w:id="0">
    <w:p w14:paraId="5144EBEC" w14:textId="77777777" w:rsidR="007C2E21" w:rsidRDefault="007C2E21" w:rsidP="006E11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5B614" w14:textId="77777777" w:rsidR="007C2E21" w:rsidRDefault="007C2E21" w:rsidP="006E1154">
      <w:pPr>
        <w:spacing w:after="0" w:line="240" w:lineRule="auto"/>
      </w:pPr>
      <w:r>
        <w:separator/>
      </w:r>
    </w:p>
  </w:footnote>
  <w:footnote w:type="continuationSeparator" w:id="0">
    <w:p w14:paraId="43E483D8" w14:textId="77777777" w:rsidR="007C2E21" w:rsidRDefault="007C2E21" w:rsidP="006E11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955114"/>
      <w:docPartObj>
        <w:docPartGallery w:val="Page Numbers (Top of Page)"/>
        <w:docPartUnique/>
      </w:docPartObj>
    </w:sdtPr>
    <w:sdtEndPr>
      <w:rPr>
        <w:rFonts w:ascii="Times New Roman" w:hAnsi="Times New Roman" w:cs="Times New Roman"/>
        <w:noProof/>
        <w:sz w:val="24"/>
        <w:szCs w:val="24"/>
      </w:rPr>
    </w:sdtEndPr>
    <w:sdtContent>
      <w:p w14:paraId="41FF0F1A" w14:textId="6F11C448" w:rsidR="006E1154" w:rsidRPr="006E1154" w:rsidRDefault="006E1154">
        <w:pPr>
          <w:pStyle w:val="Header"/>
          <w:jc w:val="right"/>
          <w:rPr>
            <w:rFonts w:ascii="Times New Roman" w:hAnsi="Times New Roman" w:cs="Times New Roman"/>
            <w:sz w:val="24"/>
            <w:szCs w:val="24"/>
          </w:rPr>
        </w:pPr>
        <w:r w:rsidRPr="006E1154">
          <w:rPr>
            <w:rFonts w:ascii="Times New Roman" w:hAnsi="Times New Roman" w:cs="Times New Roman"/>
            <w:sz w:val="24"/>
            <w:szCs w:val="24"/>
          </w:rPr>
          <w:fldChar w:fldCharType="begin"/>
        </w:r>
        <w:r w:rsidRPr="006E1154">
          <w:rPr>
            <w:rFonts w:ascii="Times New Roman" w:hAnsi="Times New Roman" w:cs="Times New Roman"/>
            <w:sz w:val="24"/>
            <w:szCs w:val="24"/>
          </w:rPr>
          <w:instrText xml:space="preserve"> PAGE   \* MERGEFORMAT </w:instrText>
        </w:r>
        <w:r w:rsidRPr="006E1154">
          <w:rPr>
            <w:rFonts w:ascii="Times New Roman" w:hAnsi="Times New Roman" w:cs="Times New Roman"/>
            <w:sz w:val="24"/>
            <w:szCs w:val="24"/>
          </w:rPr>
          <w:fldChar w:fldCharType="separate"/>
        </w:r>
        <w:r w:rsidR="00FB1668">
          <w:rPr>
            <w:rFonts w:ascii="Times New Roman" w:hAnsi="Times New Roman" w:cs="Times New Roman"/>
            <w:noProof/>
            <w:sz w:val="24"/>
            <w:szCs w:val="24"/>
          </w:rPr>
          <w:t>4</w:t>
        </w:r>
        <w:r w:rsidRPr="006E1154">
          <w:rPr>
            <w:rFonts w:ascii="Times New Roman" w:hAnsi="Times New Roman" w:cs="Times New Roman"/>
            <w:noProof/>
            <w:sz w:val="24"/>
            <w:szCs w:val="24"/>
          </w:rPr>
          <w:fldChar w:fldCharType="end"/>
        </w:r>
      </w:p>
    </w:sdtContent>
  </w:sdt>
  <w:p w14:paraId="54CCAC87" w14:textId="77777777" w:rsidR="006E1154" w:rsidRDefault="006E115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NDI0NzExNDI3MjRQ0lEKTi0uzszPAykwrgUAYZ/M5SwAAAA="/>
  </w:docVars>
  <w:rsids>
    <w:rsidRoot w:val="00854575"/>
    <w:rsid w:val="000018C6"/>
    <w:rsid w:val="0000389F"/>
    <w:rsid w:val="00005685"/>
    <w:rsid w:val="00007527"/>
    <w:rsid w:val="0001520D"/>
    <w:rsid w:val="00016A51"/>
    <w:rsid w:val="000230A9"/>
    <w:rsid w:val="0002646F"/>
    <w:rsid w:val="00027E72"/>
    <w:rsid w:val="00031CA9"/>
    <w:rsid w:val="00037FF9"/>
    <w:rsid w:val="00044185"/>
    <w:rsid w:val="000766CB"/>
    <w:rsid w:val="00085545"/>
    <w:rsid w:val="000861D6"/>
    <w:rsid w:val="00087176"/>
    <w:rsid w:val="00087F17"/>
    <w:rsid w:val="00093831"/>
    <w:rsid w:val="00095201"/>
    <w:rsid w:val="0009572D"/>
    <w:rsid w:val="000A1AAF"/>
    <w:rsid w:val="000A1F9D"/>
    <w:rsid w:val="000A7745"/>
    <w:rsid w:val="000B3EE1"/>
    <w:rsid w:val="000C1A0A"/>
    <w:rsid w:val="000D6C71"/>
    <w:rsid w:val="000E106A"/>
    <w:rsid w:val="000E26FD"/>
    <w:rsid w:val="000E4739"/>
    <w:rsid w:val="000F0FD1"/>
    <w:rsid w:val="000F1FAA"/>
    <w:rsid w:val="000F4C2B"/>
    <w:rsid w:val="00110CD9"/>
    <w:rsid w:val="001165A3"/>
    <w:rsid w:val="00141A3B"/>
    <w:rsid w:val="00150B53"/>
    <w:rsid w:val="001510B4"/>
    <w:rsid w:val="00155CE9"/>
    <w:rsid w:val="00160739"/>
    <w:rsid w:val="00161756"/>
    <w:rsid w:val="00167C53"/>
    <w:rsid w:val="00172C33"/>
    <w:rsid w:val="00173132"/>
    <w:rsid w:val="00177DF9"/>
    <w:rsid w:val="00183A72"/>
    <w:rsid w:val="001877F1"/>
    <w:rsid w:val="001A23B2"/>
    <w:rsid w:val="001A3DF6"/>
    <w:rsid w:val="001B337A"/>
    <w:rsid w:val="001B41FA"/>
    <w:rsid w:val="001B6B91"/>
    <w:rsid w:val="001B78F8"/>
    <w:rsid w:val="001C16A8"/>
    <w:rsid w:val="001D00B7"/>
    <w:rsid w:val="001D262F"/>
    <w:rsid w:val="001D3881"/>
    <w:rsid w:val="001D5987"/>
    <w:rsid w:val="001D675C"/>
    <w:rsid w:val="001D7D12"/>
    <w:rsid w:val="001E2D6C"/>
    <w:rsid w:val="001E3EBE"/>
    <w:rsid w:val="001E4977"/>
    <w:rsid w:val="001E701A"/>
    <w:rsid w:val="001E7217"/>
    <w:rsid w:val="001F00A3"/>
    <w:rsid w:val="001F1B33"/>
    <w:rsid w:val="001F2DB0"/>
    <w:rsid w:val="00200CEB"/>
    <w:rsid w:val="00201939"/>
    <w:rsid w:val="00206831"/>
    <w:rsid w:val="0021351B"/>
    <w:rsid w:val="00213FDA"/>
    <w:rsid w:val="002166DC"/>
    <w:rsid w:val="00216AF5"/>
    <w:rsid w:val="002221D9"/>
    <w:rsid w:val="00226FBB"/>
    <w:rsid w:val="00235844"/>
    <w:rsid w:val="00237B0B"/>
    <w:rsid w:val="00244CB4"/>
    <w:rsid w:val="00250444"/>
    <w:rsid w:val="002529CE"/>
    <w:rsid w:val="00255E28"/>
    <w:rsid w:val="00257405"/>
    <w:rsid w:val="00260693"/>
    <w:rsid w:val="00260F6C"/>
    <w:rsid w:val="0026548F"/>
    <w:rsid w:val="002706FA"/>
    <w:rsid w:val="0027270A"/>
    <w:rsid w:val="002735A4"/>
    <w:rsid w:val="00275E85"/>
    <w:rsid w:val="00292909"/>
    <w:rsid w:val="00292BE7"/>
    <w:rsid w:val="002A1455"/>
    <w:rsid w:val="002C7C7A"/>
    <w:rsid w:val="002D3BA2"/>
    <w:rsid w:val="002D691E"/>
    <w:rsid w:val="002E45ED"/>
    <w:rsid w:val="00301A16"/>
    <w:rsid w:val="00305C61"/>
    <w:rsid w:val="00312270"/>
    <w:rsid w:val="003125D0"/>
    <w:rsid w:val="00324391"/>
    <w:rsid w:val="00324BC3"/>
    <w:rsid w:val="003261D8"/>
    <w:rsid w:val="00332BB7"/>
    <w:rsid w:val="003350FD"/>
    <w:rsid w:val="00337E8B"/>
    <w:rsid w:val="003460E9"/>
    <w:rsid w:val="00351618"/>
    <w:rsid w:val="00357BA9"/>
    <w:rsid w:val="00362A2F"/>
    <w:rsid w:val="00367D1A"/>
    <w:rsid w:val="00374D27"/>
    <w:rsid w:val="003860AD"/>
    <w:rsid w:val="00390A74"/>
    <w:rsid w:val="00391E65"/>
    <w:rsid w:val="0039279E"/>
    <w:rsid w:val="00394A97"/>
    <w:rsid w:val="003952AE"/>
    <w:rsid w:val="003A5815"/>
    <w:rsid w:val="003C2285"/>
    <w:rsid w:val="003C28B2"/>
    <w:rsid w:val="003C62F3"/>
    <w:rsid w:val="003D24D7"/>
    <w:rsid w:val="003D5199"/>
    <w:rsid w:val="003D75A7"/>
    <w:rsid w:val="003D75FB"/>
    <w:rsid w:val="003E55AA"/>
    <w:rsid w:val="003F06C9"/>
    <w:rsid w:val="003F2B6C"/>
    <w:rsid w:val="003F760A"/>
    <w:rsid w:val="0040451E"/>
    <w:rsid w:val="0040548E"/>
    <w:rsid w:val="0041128E"/>
    <w:rsid w:val="00423191"/>
    <w:rsid w:val="00425D78"/>
    <w:rsid w:val="00430143"/>
    <w:rsid w:val="00432F3D"/>
    <w:rsid w:val="004354B0"/>
    <w:rsid w:val="00444ED1"/>
    <w:rsid w:val="0045012B"/>
    <w:rsid w:val="004513F1"/>
    <w:rsid w:val="00454CF6"/>
    <w:rsid w:val="00460B4C"/>
    <w:rsid w:val="00465A6D"/>
    <w:rsid w:val="00472956"/>
    <w:rsid w:val="00473940"/>
    <w:rsid w:val="004768CA"/>
    <w:rsid w:val="004813EB"/>
    <w:rsid w:val="00484EB0"/>
    <w:rsid w:val="0048629C"/>
    <w:rsid w:val="00486C8A"/>
    <w:rsid w:val="00491F95"/>
    <w:rsid w:val="00497079"/>
    <w:rsid w:val="00497376"/>
    <w:rsid w:val="004A0E13"/>
    <w:rsid w:val="004B1EA6"/>
    <w:rsid w:val="004B69FF"/>
    <w:rsid w:val="004B70F2"/>
    <w:rsid w:val="004B7A9D"/>
    <w:rsid w:val="004B7D21"/>
    <w:rsid w:val="004C153D"/>
    <w:rsid w:val="004C1B6C"/>
    <w:rsid w:val="004D04E2"/>
    <w:rsid w:val="004D112D"/>
    <w:rsid w:val="004D278E"/>
    <w:rsid w:val="004E4989"/>
    <w:rsid w:val="004E5AF9"/>
    <w:rsid w:val="004E6E48"/>
    <w:rsid w:val="004F0294"/>
    <w:rsid w:val="004F0F03"/>
    <w:rsid w:val="004F2B7D"/>
    <w:rsid w:val="004F43BE"/>
    <w:rsid w:val="005047C4"/>
    <w:rsid w:val="00515B1C"/>
    <w:rsid w:val="00521317"/>
    <w:rsid w:val="00530695"/>
    <w:rsid w:val="005359FD"/>
    <w:rsid w:val="00536FF7"/>
    <w:rsid w:val="00537813"/>
    <w:rsid w:val="00541300"/>
    <w:rsid w:val="0055121F"/>
    <w:rsid w:val="005557CE"/>
    <w:rsid w:val="00561D1D"/>
    <w:rsid w:val="00570997"/>
    <w:rsid w:val="005733DE"/>
    <w:rsid w:val="0058227E"/>
    <w:rsid w:val="005825F3"/>
    <w:rsid w:val="00585E67"/>
    <w:rsid w:val="00590C67"/>
    <w:rsid w:val="00592F3F"/>
    <w:rsid w:val="00593655"/>
    <w:rsid w:val="00593D31"/>
    <w:rsid w:val="005A3063"/>
    <w:rsid w:val="005A4367"/>
    <w:rsid w:val="005B2C0C"/>
    <w:rsid w:val="005D3BD5"/>
    <w:rsid w:val="005D5663"/>
    <w:rsid w:val="005D752E"/>
    <w:rsid w:val="005E532F"/>
    <w:rsid w:val="005F0969"/>
    <w:rsid w:val="005F12EB"/>
    <w:rsid w:val="006128F5"/>
    <w:rsid w:val="006150F2"/>
    <w:rsid w:val="006226EB"/>
    <w:rsid w:val="00623755"/>
    <w:rsid w:val="00631213"/>
    <w:rsid w:val="00631242"/>
    <w:rsid w:val="00632042"/>
    <w:rsid w:val="006364AC"/>
    <w:rsid w:val="00650A2F"/>
    <w:rsid w:val="0065219A"/>
    <w:rsid w:val="00656E86"/>
    <w:rsid w:val="006602BD"/>
    <w:rsid w:val="00664D31"/>
    <w:rsid w:val="00665216"/>
    <w:rsid w:val="00671BB6"/>
    <w:rsid w:val="006748AA"/>
    <w:rsid w:val="00681DE2"/>
    <w:rsid w:val="006909F5"/>
    <w:rsid w:val="00691EA2"/>
    <w:rsid w:val="0069626F"/>
    <w:rsid w:val="006A4612"/>
    <w:rsid w:val="006A46FD"/>
    <w:rsid w:val="006A51D7"/>
    <w:rsid w:val="006B3B01"/>
    <w:rsid w:val="006B3CC3"/>
    <w:rsid w:val="006B3D15"/>
    <w:rsid w:val="006B466D"/>
    <w:rsid w:val="006B6F04"/>
    <w:rsid w:val="006C331C"/>
    <w:rsid w:val="006C4922"/>
    <w:rsid w:val="006C5D41"/>
    <w:rsid w:val="006D0C83"/>
    <w:rsid w:val="006D4307"/>
    <w:rsid w:val="006E1154"/>
    <w:rsid w:val="006E64CD"/>
    <w:rsid w:val="006E79EB"/>
    <w:rsid w:val="0070249D"/>
    <w:rsid w:val="00702D87"/>
    <w:rsid w:val="00720A01"/>
    <w:rsid w:val="00722F2A"/>
    <w:rsid w:val="00737FB0"/>
    <w:rsid w:val="00741030"/>
    <w:rsid w:val="00745B8D"/>
    <w:rsid w:val="0075550D"/>
    <w:rsid w:val="00756653"/>
    <w:rsid w:val="007631E2"/>
    <w:rsid w:val="00766FAF"/>
    <w:rsid w:val="00773CD0"/>
    <w:rsid w:val="007750AA"/>
    <w:rsid w:val="00776F9D"/>
    <w:rsid w:val="00782C4E"/>
    <w:rsid w:val="00782F91"/>
    <w:rsid w:val="00784B8B"/>
    <w:rsid w:val="00785F96"/>
    <w:rsid w:val="007874C4"/>
    <w:rsid w:val="00792980"/>
    <w:rsid w:val="007A08E7"/>
    <w:rsid w:val="007B6672"/>
    <w:rsid w:val="007B6E20"/>
    <w:rsid w:val="007B7598"/>
    <w:rsid w:val="007C071B"/>
    <w:rsid w:val="007C2E21"/>
    <w:rsid w:val="007C38ED"/>
    <w:rsid w:val="007C39D8"/>
    <w:rsid w:val="007C4AB9"/>
    <w:rsid w:val="007D550A"/>
    <w:rsid w:val="007D6866"/>
    <w:rsid w:val="007E4CDC"/>
    <w:rsid w:val="007F06CC"/>
    <w:rsid w:val="007F087E"/>
    <w:rsid w:val="007F0B00"/>
    <w:rsid w:val="007F3F5D"/>
    <w:rsid w:val="007F4722"/>
    <w:rsid w:val="007F58FB"/>
    <w:rsid w:val="007F6321"/>
    <w:rsid w:val="008035F6"/>
    <w:rsid w:val="00815E8B"/>
    <w:rsid w:val="008168AF"/>
    <w:rsid w:val="00835795"/>
    <w:rsid w:val="00851D26"/>
    <w:rsid w:val="008521B0"/>
    <w:rsid w:val="00854575"/>
    <w:rsid w:val="00874E98"/>
    <w:rsid w:val="00876C6F"/>
    <w:rsid w:val="008859EE"/>
    <w:rsid w:val="008922EA"/>
    <w:rsid w:val="00894CB0"/>
    <w:rsid w:val="008953E4"/>
    <w:rsid w:val="008A0A7D"/>
    <w:rsid w:val="008A0A95"/>
    <w:rsid w:val="008A2939"/>
    <w:rsid w:val="008B487C"/>
    <w:rsid w:val="008C2633"/>
    <w:rsid w:val="008C4B21"/>
    <w:rsid w:val="008C7A26"/>
    <w:rsid w:val="008C7C0D"/>
    <w:rsid w:val="008D0758"/>
    <w:rsid w:val="008D0B09"/>
    <w:rsid w:val="008F53C1"/>
    <w:rsid w:val="0090032F"/>
    <w:rsid w:val="00910901"/>
    <w:rsid w:val="009124F0"/>
    <w:rsid w:val="0091596E"/>
    <w:rsid w:val="00917022"/>
    <w:rsid w:val="009176BD"/>
    <w:rsid w:val="00921F15"/>
    <w:rsid w:val="009233B3"/>
    <w:rsid w:val="00932CBD"/>
    <w:rsid w:val="009332EE"/>
    <w:rsid w:val="0093386D"/>
    <w:rsid w:val="00947FFB"/>
    <w:rsid w:val="00963DAF"/>
    <w:rsid w:val="00974835"/>
    <w:rsid w:val="00974CDD"/>
    <w:rsid w:val="00981AC9"/>
    <w:rsid w:val="0098290B"/>
    <w:rsid w:val="00990BA5"/>
    <w:rsid w:val="00992698"/>
    <w:rsid w:val="00996B94"/>
    <w:rsid w:val="009A4D65"/>
    <w:rsid w:val="009B0986"/>
    <w:rsid w:val="009B582A"/>
    <w:rsid w:val="009B6C5D"/>
    <w:rsid w:val="009B7E6E"/>
    <w:rsid w:val="009C23DA"/>
    <w:rsid w:val="009C289B"/>
    <w:rsid w:val="009D4168"/>
    <w:rsid w:val="009D4ACB"/>
    <w:rsid w:val="009D6537"/>
    <w:rsid w:val="009F0766"/>
    <w:rsid w:val="009F1CEF"/>
    <w:rsid w:val="00A050A9"/>
    <w:rsid w:val="00A07479"/>
    <w:rsid w:val="00A1635E"/>
    <w:rsid w:val="00A20040"/>
    <w:rsid w:val="00A20919"/>
    <w:rsid w:val="00A21EAF"/>
    <w:rsid w:val="00A22F0B"/>
    <w:rsid w:val="00A2385C"/>
    <w:rsid w:val="00A26A63"/>
    <w:rsid w:val="00A325EF"/>
    <w:rsid w:val="00A34233"/>
    <w:rsid w:val="00A42A35"/>
    <w:rsid w:val="00A46136"/>
    <w:rsid w:val="00A50C6C"/>
    <w:rsid w:val="00A520D7"/>
    <w:rsid w:val="00A546ED"/>
    <w:rsid w:val="00A54EE7"/>
    <w:rsid w:val="00A60E91"/>
    <w:rsid w:val="00A64748"/>
    <w:rsid w:val="00A66D86"/>
    <w:rsid w:val="00A66E9E"/>
    <w:rsid w:val="00A74049"/>
    <w:rsid w:val="00A766CF"/>
    <w:rsid w:val="00A8017B"/>
    <w:rsid w:val="00A83C0D"/>
    <w:rsid w:val="00A91ACE"/>
    <w:rsid w:val="00A958D2"/>
    <w:rsid w:val="00A97D68"/>
    <w:rsid w:val="00AA356F"/>
    <w:rsid w:val="00AB07C4"/>
    <w:rsid w:val="00AB10FA"/>
    <w:rsid w:val="00AB2DEC"/>
    <w:rsid w:val="00AB533B"/>
    <w:rsid w:val="00AC475D"/>
    <w:rsid w:val="00AC66EF"/>
    <w:rsid w:val="00AC6A40"/>
    <w:rsid w:val="00AC7955"/>
    <w:rsid w:val="00AD2CCF"/>
    <w:rsid w:val="00AE771D"/>
    <w:rsid w:val="00AF049B"/>
    <w:rsid w:val="00B03873"/>
    <w:rsid w:val="00B22E88"/>
    <w:rsid w:val="00B25834"/>
    <w:rsid w:val="00B27448"/>
    <w:rsid w:val="00B27FD1"/>
    <w:rsid w:val="00B4029E"/>
    <w:rsid w:val="00B425BF"/>
    <w:rsid w:val="00B477F0"/>
    <w:rsid w:val="00B53686"/>
    <w:rsid w:val="00B56295"/>
    <w:rsid w:val="00B57B80"/>
    <w:rsid w:val="00B631CC"/>
    <w:rsid w:val="00B63607"/>
    <w:rsid w:val="00B666EF"/>
    <w:rsid w:val="00B71094"/>
    <w:rsid w:val="00B75BA5"/>
    <w:rsid w:val="00B764E4"/>
    <w:rsid w:val="00B8104F"/>
    <w:rsid w:val="00B931F3"/>
    <w:rsid w:val="00B94EE0"/>
    <w:rsid w:val="00B96C51"/>
    <w:rsid w:val="00BA4431"/>
    <w:rsid w:val="00BA4CD2"/>
    <w:rsid w:val="00BA4E68"/>
    <w:rsid w:val="00BA61E8"/>
    <w:rsid w:val="00BB66ED"/>
    <w:rsid w:val="00BB7F82"/>
    <w:rsid w:val="00BC1393"/>
    <w:rsid w:val="00BC28A9"/>
    <w:rsid w:val="00BD0C30"/>
    <w:rsid w:val="00BD2CB5"/>
    <w:rsid w:val="00BF0421"/>
    <w:rsid w:val="00BF153A"/>
    <w:rsid w:val="00BF2286"/>
    <w:rsid w:val="00BF5289"/>
    <w:rsid w:val="00C01D11"/>
    <w:rsid w:val="00C03A29"/>
    <w:rsid w:val="00C115D9"/>
    <w:rsid w:val="00C16777"/>
    <w:rsid w:val="00C21102"/>
    <w:rsid w:val="00C22122"/>
    <w:rsid w:val="00C31351"/>
    <w:rsid w:val="00C31866"/>
    <w:rsid w:val="00C32BBE"/>
    <w:rsid w:val="00C34447"/>
    <w:rsid w:val="00C41CC4"/>
    <w:rsid w:val="00C429B8"/>
    <w:rsid w:val="00C44672"/>
    <w:rsid w:val="00C50F67"/>
    <w:rsid w:val="00C53862"/>
    <w:rsid w:val="00C639F2"/>
    <w:rsid w:val="00C67F5B"/>
    <w:rsid w:val="00C727C1"/>
    <w:rsid w:val="00C758C9"/>
    <w:rsid w:val="00C90A76"/>
    <w:rsid w:val="00C90BAF"/>
    <w:rsid w:val="00C9240B"/>
    <w:rsid w:val="00CA1914"/>
    <w:rsid w:val="00CA2F50"/>
    <w:rsid w:val="00CA5CD6"/>
    <w:rsid w:val="00CB4486"/>
    <w:rsid w:val="00CC36A2"/>
    <w:rsid w:val="00CC541D"/>
    <w:rsid w:val="00CD69F3"/>
    <w:rsid w:val="00CE2769"/>
    <w:rsid w:val="00CE2BDC"/>
    <w:rsid w:val="00CE52DA"/>
    <w:rsid w:val="00CF13B3"/>
    <w:rsid w:val="00CF54FF"/>
    <w:rsid w:val="00D12148"/>
    <w:rsid w:val="00D172DC"/>
    <w:rsid w:val="00D17593"/>
    <w:rsid w:val="00D17706"/>
    <w:rsid w:val="00D34773"/>
    <w:rsid w:val="00D404EB"/>
    <w:rsid w:val="00D478C7"/>
    <w:rsid w:val="00D50B99"/>
    <w:rsid w:val="00D55635"/>
    <w:rsid w:val="00D63E6C"/>
    <w:rsid w:val="00D64AFD"/>
    <w:rsid w:val="00D665B9"/>
    <w:rsid w:val="00D761B8"/>
    <w:rsid w:val="00D77562"/>
    <w:rsid w:val="00D77E83"/>
    <w:rsid w:val="00D81989"/>
    <w:rsid w:val="00D862C4"/>
    <w:rsid w:val="00D90156"/>
    <w:rsid w:val="00D90674"/>
    <w:rsid w:val="00D90D1B"/>
    <w:rsid w:val="00D9342E"/>
    <w:rsid w:val="00DA2B59"/>
    <w:rsid w:val="00DA3D85"/>
    <w:rsid w:val="00DA58D7"/>
    <w:rsid w:val="00DB0AE5"/>
    <w:rsid w:val="00DC63F1"/>
    <w:rsid w:val="00DC655C"/>
    <w:rsid w:val="00DD1856"/>
    <w:rsid w:val="00DD2664"/>
    <w:rsid w:val="00DD7185"/>
    <w:rsid w:val="00DE4A73"/>
    <w:rsid w:val="00DF2610"/>
    <w:rsid w:val="00E01A6B"/>
    <w:rsid w:val="00E10D51"/>
    <w:rsid w:val="00E12739"/>
    <w:rsid w:val="00E12797"/>
    <w:rsid w:val="00E27C9B"/>
    <w:rsid w:val="00E27D80"/>
    <w:rsid w:val="00E30545"/>
    <w:rsid w:val="00E319F5"/>
    <w:rsid w:val="00E348AC"/>
    <w:rsid w:val="00E4060B"/>
    <w:rsid w:val="00E46D2A"/>
    <w:rsid w:val="00E54215"/>
    <w:rsid w:val="00E55A20"/>
    <w:rsid w:val="00E62D5C"/>
    <w:rsid w:val="00E6345D"/>
    <w:rsid w:val="00E77C64"/>
    <w:rsid w:val="00E84CED"/>
    <w:rsid w:val="00E85161"/>
    <w:rsid w:val="00E90D2A"/>
    <w:rsid w:val="00E96185"/>
    <w:rsid w:val="00E97CB9"/>
    <w:rsid w:val="00EA0CC9"/>
    <w:rsid w:val="00EB1198"/>
    <w:rsid w:val="00EB2909"/>
    <w:rsid w:val="00EB5026"/>
    <w:rsid w:val="00EB73FF"/>
    <w:rsid w:val="00EC5562"/>
    <w:rsid w:val="00ED14E7"/>
    <w:rsid w:val="00ED45E7"/>
    <w:rsid w:val="00EE0924"/>
    <w:rsid w:val="00EE1ACE"/>
    <w:rsid w:val="00EE25DC"/>
    <w:rsid w:val="00EE2646"/>
    <w:rsid w:val="00EE3302"/>
    <w:rsid w:val="00EE400B"/>
    <w:rsid w:val="00EE778C"/>
    <w:rsid w:val="00EF523F"/>
    <w:rsid w:val="00F00BBC"/>
    <w:rsid w:val="00F0309F"/>
    <w:rsid w:val="00F03891"/>
    <w:rsid w:val="00F06AFC"/>
    <w:rsid w:val="00F10F2D"/>
    <w:rsid w:val="00F25F80"/>
    <w:rsid w:val="00F322D3"/>
    <w:rsid w:val="00F3623A"/>
    <w:rsid w:val="00F37D2F"/>
    <w:rsid w:val="00F47285"/>
    <w:rsid w:val="00F543FB"/>
    <w:rsid w:val="00F544DC"/>
    <w:rsid w:val="00F54E03"/>
    <w:rsid w:val="00F577A5"/>
    <w:rsid w:val="00F61098"/>
    <w:rsid w:val="00F7134D"/>
    <w:rsid w:val="00F71895"/>
    <w:rsid w:val="00F81F0F"/>
    <w:rsid w:val="00F835F2"/>
    <w:rsid w:val="00F90366"/>
    <w:rsid w:val="00F915A5"/>
    <w:rsid w:val="00F976A8"/>
    <w:rsid w:val="00FA0592"/>
    <w:rsid w:val="00FA0CEE"/>
    <w:rsid w:val="00FA2054"/>
    <w:rsid w:val="00FA232A"/>
    <w:rsid w:val="00FA2D58"/>
    <w:rsid w:val="00FA3EBB"/>
    <w:rsid w:val="00FA4A38"/>
    <w:rsid w:val="00FA78A4"/>
    <w:rsid w:val="00FB0CD1"/>
    <w:rsid w:val="00FB1668"/>
    <w:rsid w:val="00FB4376"/>
    <w:rsid w:val="00FB56EE"/>
    <w:rsid w:val="00FB701C"/>
    <w:rsid w:val="00FC0259"/>
    <w:rsid w:val="00FC3EAE"/>
    <w:rsid w:val="00FD1437"/>
    <w:rsid w:val="00FD7303"/>
    <w:rsid w:val="00FE65B8"/>
    <w:rsid w:val="00FE7060"/>
    <w:rsid w:val="00FF38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FC97E"/>
  <w15:chartTrackingRefBased/>
  <w15:docId w15:val="{972315A9-595E-423E-8618-A89F97848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154"/>
  </w:style>
  <w:style w:type="paragraph" w:styleId="Heading3">
    <w:name w:val="heading 3"/>
    <w:basedOn w:val="Normal"/>
    <w:link w:val="Heading3Char"/>
    <w:uiPriority w:val="9"/>
    <w:qFormat/>
    <w:rsid w:val="00CF54F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11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1154"/>
  </w:style>
  <w:style w:type="paragraph" w:styleId="Footer">
    <w:name w:val="footer"/>
    <w:basedOn w:val="Normal"/>
    <w:link w:val="FooterChar"/>
    <w:uiPriority w:val="99"/>
    <w:unhideWhenUsed/>
    <w:rsid w:val="006E11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1154"/>
  </w:style>
  <w:style w:type="character" w:customStyle="1" w:styleId="Heading3Char">
    <w:name w:val="Heading 3 Char"/>
    <w:basedOn w:val="DefaultParagraphFont"/>
    <w:link w:val="Heading3"/>
    <w:uiPriority w:val="9"/>
    <w:rsid w:val="00CF54FF"/>
    <w:rPr>
      <w:rFonts w:ascii="Times New Roman" w:eastAsia="Times New Roman" w:hAnsi="Times New Roman" w:cs="Times New Roman"/>
      <w:b/>
      <w:bCs/>
      <w:sz w:val="27"/>
      <w:szCs w:val="27"/>
    </w:rPr>
  </w:style>
  <w:style w:type="character" w:customStyle="1" w:styleId="authors">
    <w:name w:val="authors"/>
    <w:basedOn w:val="DefaultParagraphFont"/>
    <w:rsid w:val="00992698"/>
  </w:style>
  <w:style w:type="character" w:customStyle="1" w:styleId="Date1">
    <w:name w:val="Date1"/>
    <w:basedOn w:val="DefaultParagraphFont"/>
    <w:rsid w:val="00992698"/>
  </w:style>
  <w:style w:type="character" w:customStyle="1" w:styleId="arttitle">
    <w:name w:val="art_title"/>
    <w:basedOn w:val="DefaultParagraphFont"/>
    <w:rsid w:val="00992698"/>
  </w:style>
  <w:style w:type="character" w:customStyle="1" w:styleId="serialtitle">
    <w:name w:val="serial_title"/>
    <w:basedOn w:val="DefaultParagraphFont"/>
    <w:rsid w:val="00992698"/>
  </w:style>
  <w:style w:type="character" w:customStyle="1" w:styleId="volumeissue">
    <w:name w:val="volume_issue"/>
    <w:basedOn w:val="DefaultParagraphFont"/>
    <w:rsid w:val="00992698"/>
  </w:style>
  <w:style w:type="character" w:customStyle="1" w:styleId="pagerange">
    <w:name w:val="page_range"/>
    <w:basedOn w:val="DefaultParagraphFont"/>
    <w:rsid w:val="00992698"/>
  </w:style>
  <w:style w:type="character" w:customStyle="1" w:styleId="doilink">
    <w:name w:val="doi_link"/>
    <w:basedOn w:val="DefaultParagraphFont"/>
    <w:rsid w:val="00992698"/>
  </w:style>
  <w:style w:type="character" w:styleId="Hyperlink">
    <w:name w:val="Hyperlink"/>
    <w:basedOn w:val="DefaultParagraphFont"/>
    <w:uiPriority w:val="99"/>
    <w:unhideWhenUsed/>
    <w:rsid w:val="00992698"/>
    <w:rPr>
      <w:color w:val="0000FF"/>
      <w:u w:val="single"/>
    </w:rPr>
  </w:style>
  <w:style w:type="character" w:customStyle="1" w:styleId="UnresolvedMention1">
    <w:name w:val="Unresolved Mention1"/>
    <w:basedOn w:val="DefaultParagraphFont"/>
    <w:uiPriority w:val="99"/>
    <w:semiHidden/>
    <w:unhideWhenUsed/>
    <w:rsid w:val="005733DE"/>
    <w:rPr>
      <w:color w:val="605E5C"/>
      <w:shd w:val="clear" w:color="auto" w:fill="E1DFDD"/>
    </w:rPr>
  </w:style>
  <w:style w:type="paragraph" w:styleId="Title">
    <w:name w:val="Title"/>
    <w:basedOn w:val="Normal"/>
    <w:link w:val="TitleChar"/>
    <w:qFormat/>
    <w:rsid w:val="00257405"/>
    <w:pPr>
      <w:spacing w:after="0" w:line="480" w:lineRule="auto"/>
      <w:ind w:firstLine="720"/>
      <w:contextualSpacing/>
      <w:jc w:val="center"/>
    </w:pPr>
    <w:rPr>
      <w:rFonts w:eastAsia="Times New Roman" w:cstheme="minorHAnsi"/>
      <w:b/>
    </w:rPr>
  </w:style>
  <w:style w:type="character" w:customStyle="1" w:styleId="TitleChar">
    <w:name w:val="Title Char"/>
    <w:basedOn w:val="DefaultParagraphFont"/>
    <w:link w:val="Title"/>
    <w:rsid w:val="00257405"/>
    <w:rPr>
      <w:rFonts w:eastAsia="Times New Roman" w:cstheme="minorHAnsi"/>
      <w:b/>
    </w:rPr>
  </w:style>
  <w:style w:type="character" w:customStyle="1" w:styleId="UnresolvedMention2">
    <w:name w:val="Unresolved Mention2"/>
    <w:basedOn w:val="DefaultParagraphFont"/>
    <w:uiPriority w:val="99"/>
    <w:semiHidden/>
    <w:unhideWhenUsed/>
    <w:rsid w:val="001E3EBE"/>
    <w:rPr>
      <w:color w:val="605E5C"/>
      <w:shd w:val="clear" w:color="auto" w:fill="E1DFDD"/>
    </w:rPr>
  </w:style>
  <w:style w:type="character" w:customStyle="1" w:styleId="UnresolvedMention3">
    <w:name w:val="Unresolved Mention3"/>
    <w:basedOn w:val="DefaultParagraphFont"/>
    <w:uiPriority w:val="99"/>
    <w:semiHidden/>
    <w:unhideWhenUsed/>
    <w:rsid w:val="00FC3EAE"/>
    <w:rPr>
      <w:color w:val="605E5C"/>
      <w:shd w:val="clear" w:color="auto" w:fill="E1DFDD"/>
    </w:rPr>
  </w:style>
  <w:style w:type="character" w:styleId="FollowedHyperlink">
    <w:name w:val="FollowedHyperlink"/>
    <w:basedOn w:val="DefaultParagraphFont"/>
    <w:uiPriority w:val="99"/>
    <w:semiHidden/>
    <w:unhideWhenUsed/>
    <w:rsid w:val="007B6E20"/>
    <w:rPr>
      <w:color w:val="954F72" w:themeColor="followedHyperlink"/>
      <w:u w:val="single"/>
    </w:rPr>
  </w:style>
  <w:style w:type="character" w:customStyle="1" w:styleId="UnresolvedMention4">
    <w:name w:val="Unresolved Mention4"/>
    <w:basedOn w:val="DefaultParagraphFont"/>
    <w:uiPriority w:val="99"/>
    <w:semiHidden/>
    <w:unhideWhenUsed/>
    <w:rsid w:val="00DB0AE5"/>
    <w:rPr>
      <w:color w:val="605E5C"/>
      <w:shd w:val="clear" w:color="auto" w:fill="E1DFDD"/>
    </w:rPr>
  </w:style>
  <w:style w:type="character" w:customStyle="1" w:styleId="UnresolvedMention5">
    <w:name w:val="Unresolved Mention5"/>
    <w:basedOn w:val="DefaultParagraphFont"/>
    <w:uiPriority w:val="99"/>
    <w:semiHidden/>
    <w:unhideWhenUsed/>
    <w:rsid w:val="00AF049B"/>
    <w:rPr>
      <w:color w:val="605E5C"/>
      <w:shd w:val="clear" w:color="auto" w:fill="E1DFDD"/>
    </w:rPr>
  </w:style>
  <w:style w:type="character" w:customStyle="1" w:styleId="UnresolvedMention6">
    <w:name w:val="Unresolved Mention6"/>
    <w:basedOn w:val="DefaultParagraphFont"/>
    <w:uiPriority w:val="99"/>
    <w:semiHidden/>
    <w:unhideWhenUsed/>
    <w:rsid w:val="002706FA"/>
    <w:rPr>
      <w:color w:val="605E5C"/>
      <w:shd w:val="clear" w:color="auto" w:fill="E1DFDD"/>
    </w:rPr>
  </w:style>
  <w:style w:type="character" w:customStyle="1" w:styleId="UnresolvedMention7">
    <w:name w:val="Unresolved Mention7"/>
    <w:basedOn w:val="DefaultParagraphFont"/>
    <w:uiPriority w:val="99"/>
    <w:semiHidden/>
    <w:unhideWhenUsed/>
    <w:rsid w:val="006D4307"/>
    <w:rPr>
      <w:color w:val="605E5C"/>
      <w:shd w:val="clear" w:color="auto" w:fill="E1DFDD"/>
    </w:rPr>
  </w:style>
  <w:style w:type="character" w:styleId="UnresolvedMention">
    <w:name w:val="Unresolved Mention"/>
    <w:basedOn w:val="DefaultParagraphFont"/>
    <w:uiPriority w:val="99"/>
    <w:semiHidden/>
    <w:unhideWhenUsed/>
    <w:rsid w:val="006A51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682543">
      <w:bodyDiv w:val="1"/>
      <w:marLeft w:val="0"/>
      <w:marRight w:val="0"/>
      <w:marTop w:val="0"/>
      <w:marBottom w:val="0"/>
      <w:divBdr>
        <w:top w:val="none" w:sz="0" w:space="0" w:color="auto"/>
        <w:left w:val="none" w:sz="0" w:space="0" w:color="auto"/>
        <w:bottom w:val="none" w:sz="0" w:space="0" w:color="auto"/>
        <w:right w:val="none" w:sz="0" w:space="0" w:color="auto"/>
      </w:divBdr>
      <w:divsChild>
        <w:div w:id="567426469">
          <w:marLeft w:val="0"/>
          <w:marRight w:val="0"/>
          <w:marTop w:val="0"/>
          <w:marBottom w:val="0"/>
          <w:divBdr>
            <w:top w:val="none" w:sz="0" w:space="0" w:color="auto"/>
            <w:left w:val="none" w:sz="0" w:space="0" w:color="auto"/>
            <w:bottom w:val="none" w:sz="0" w:space="0" w:color="auto"/>
            <w:right w:val="none" w:sz="0" w:space="0" w:color="auto"/>
          </w:divBdr>
        </w:div>
      </w:divsChild>
    </w:div>
    <w:div w:id="2086100514">
      <w:bodyDiv w:val="1"/>
      <w:marLeft w:val="0"/>
      <w:marRight w:val="0"/>
      <w:marTop w:val="0"/>
      <w:marBottom w:val="0"/>
      <w:divBdr>
        <w:top w:val="none" w:sz="0" w:space="0" w:color="auto"/>
        <w:left w:val="none" w:sz="0" w:space="0" w:color="auto"/>
        <w:bottom w:val="none" w:sz="0" w:space="0" w:color="auto"/>
        <w:right w:val="none" w:sz="0" w:space="0" w:color="auto"/>
      </w:divBdr>
    </w:div>
    <w:div w:id="2146576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webSettings" Target="webSettings.xml" /><Relationship Id="rId7" Type="http://schemas.openxmlformats.org/officeDocument/2006/relationships/header" Target="header1.xml" /><Relationship Id="rId2" Type="http://schemas.openxmlformats.org/officeDocument/2006/relationships/settings" Target="settings.xml" /><Relationship Id="rId1" Type="http://schemas.openxmlformats.org/officeDocument/2006/relationships/styles" Target="styles.xml" /><Relationship Id="rId6" Type="http://schemas.openxmlformats.org/officeDocument/2006/relationships/hyperlink" Target="https://www.betterup.com/blog/what-is-emotional-well-being" TargetMode="External" /><Relationship Id="rId5" Type="http://schemas.openxmlformats.org/officeDocument/2006/relationships/endnotes" Target="endnotes.xml" /><Relationship Id="rId4" Type="http://schemas.openxmlformats.org/officeDocument/2006/relationships/footnotes" Target="footnote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353</Words>
  <Characters>201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254743936306</cp:lastModifiedBy>
  <cp:revision>2</cp:revision>
  <dcterms:created xsi:type="dcterms:W3CDTF">2023-10-31T05:07:00Z</dcterms:created>
  <dcterms:modified xsi:type="dcterms:W3CDTF">2023-10-31T05:07:00Z</dcterms:modified>
</cp:coreProperties>
</file>